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325DA3" w14:textId="6CB54B80" w:rsidR="009B5592" w:rsidRDefault="004517A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ing NLP models:</w:t>
      </w:r>
    </w:p>
    <w:p w14:paraId="3C9450E7" w14:textId="1504F526" w:rsidR="004517AE" w:rsidRDefault="004517A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tract features out of texts (Feature Extraction) =&gt; Vectors for each word</w:t>
      </w:r>
    </w:p>
    <w:p w14:paraId="7A3D611B" w14:textId="53127F8F" w:rsidR="004517AE" w:rsidRPr="004517AE" w:rsidRDefault="004517AE" w:rsidP="004517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517AE">
        <w:rPr>
          <w:rFonts w:ascii="Times New Roman" w:hAnsi="Times New Roman" w:cs="Times New Roman"/>
          <w:sz w:val="24"/>
          <w:szCs w:val="24"/>
        </w:rPr>
        <w:t>Cosine Similarity</w:t>
      </w:r>
    </w:p>
    <w:p w14:paraId="2659CD08" w14:textId="5C5B832E" w:rsidR="004517AE" w:rsidRDefault="004517AE" w:rsidP="004517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517AE">
        <w:rPr>
          <w:rFonts w:ascii="Times New Roman" w:hAnsi="Times New Roman" w:cs="Times New Roman"/>
          <w:sz w:val="24"/>
          <w:szCs w:val="24"/>
        </w:rPr>
        <w:t>Synonyms</w:t>
      </w:r>
    </w:p>
    <w:p w14:paraId="3DC45C72" w14:textId="7AA6AE06" w:rsidR="004517AE" w:rsidRDefault="004517AE" w:rsidP="004517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ustering: </w:t>
      </w:r>
    </w:p>
    <w:p w14:paraId="676F0B25" w14:textId="478CA495" w:rsidR="004517AE" w:rsidRDefault="004517AE" w:rsidP="004517A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uster texts, words together using either supervised or unsupervised learning</w:t>
      </w:r>
    </w:p>
    <w:p w14:paraId="7992B048" w14:textId="546F31D0" w:rsidR="004517AE" w:rsidRDefault="004517AE" w:rsidP="004517A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=&gt; See if the clustering makes sense</w:t>
      </w:r>
    </w:p>
    <w:p w14:paraId="565C5DA0" w14:textId="77777777" w:rsidR="004517AE" w:rsidRDefault="004517AE" w:rsidP="004517A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bels data </w:t>
      </w:r>
    </w:p>
    <w:p w14:paraId="48D6EE80" w14:textId="57208FC9" w:rsidR="004517AE" w:rsidRDefault="004517AE" w:rsidP="004517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4517AE">
        <w:rPr>
          <w:rFonts w:ascii="Times New Roman" w:hAnsi="Times New Roman" w:cs="Times New Roman"/>
          <w:sz w:val="24"/>
          <w:szCs w:val="24"/>
        </w:rPr>
        <w:t xml:space="preserve">by source: </w:t>
      </w:r>
      <w:proofErr w:type="spellStart"/>
      <w:r w:rsidRPr="004517AE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Pr="004517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517AE">
        <w:rPr>
          <w:rFonts w:ascii="Times New Roman" w:hAnsi="Times New Roman" w:cs="Times New Roman"/>
          <w:sz w:val="24"/>
          <w:szCs w:val="24"/>
        </w:rPr>
        <w:t>Leetcode</w:t>
      </w:r>
      <w:proofErr w:type="spellEnd"/>
      <w:r w:rsidRPr="004517AE">
        <w:rPr>
          <w:rFonts w:ascii="Times New Roman" w:hAnsi="Times New Roman" w:cs="Times New Roman"/>
          <w:sz w:val="24"/>
          <w:szCs w:val="24"/>
        </w:rPr>
        <w:t xml:space="preserve">, Conference, </w:t>
      </w:r>
    </w:p>
    <w:p w14:paraId="1738E438" w14:textId="3896FF10" w:rsidR="004517AE" w:rsidRDefault="004517AE" w:rsidP="004517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 data attribute: Python, Java, C++</w:t>
      </w:r>
    </w:p>
    <w:p w14:paraId="13C3E966" w14:textId="7E889160" w:rsidR="004517AE" w:rsidRDefault="004517AE" w:rsidP="004517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=&gt; Train supervised clustering</w:t>
      </w:r>
    </w:p>
    <w:p w14:paraId="583E0510" w14:textId="4D4DB9A1" w:rsidR="004517AE" w:rsidRPr="004517AE" w:rsidRDefault="004517AE" w:rsidP="004517A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ithout labels, try cluster base on tag, </w:t>
      </w:r>
      <w:proofErr w:type="spellStart"/>
      <w:r>
        <w:rPr>
          <w:rFonts w:ascii="Times New Roman" w:hAnsi="Times New Roman" w:cs="Times New Roman"/>
          <w:sz w:val="24"/>
          <w:szCs w:val="24"/>
        </w:rPr>
        <w:t>etc</w:t>
      </w:r>
      <w:proofErr w:type="spellEnd"/>
    </w:p>
    <w:p w14:paraId="0F36DB94" w14:textId="46927C28" w:rsidR="004517AE" w:rsidRDefault="004517AE" w:rsidP="004517AE">
      <w:pPr>
        <w:rPr>
          <w:rFonts w:ascii="Times New Roman" w:hAnsi="Times New Roman" w:cs="Times New Roman"/>
          <w:sz w:val="24"/>
          <w:szCs w:val="24"/>
        </w:rPr>
      </w:pPr>
    </w:p>
    <w:p w14:paraId="7CB1D7A1" w14:textId="68C84333" w:rsidR="004517AE" w:rsidRDefault="004517AE" w:rsidP="004517A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Steps:</w:t>
      </w:r>
    </w:p>
    <w:p w14:paraId="65C6E3E7" w14:textId="4D9D7585" w:rsidR="004517AE" w:rsidRDefault="004517AE" w:rsidP="004517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ck our own interesting data</w:t>
      </w:r>
    </w:p>
    <w:p w14:paraId="2CB245EF" w14:textId="79D19E6D" w:rsidR="004517AE" w:rsidRDefault="004517AE" w:rsidP="004517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y Data Preprocessing: Stemming, Lemming, clean stop words, </w:t>
      </w:r>
      <w:proofErr w:type="spellStart"/>
      <w:r>
        <w:rPr>
          <w:rFonts w:ascii="Times New Roman" w:hAnsi="Times New Roman" w:cs="Times New Roman"/>
          <w:sz w:val="24"/>
          <w:szCs w:val="24"/>
        </w:rPr>
        <w:t>etc</w:t>
      </w:r>
      <w:proofErr w:type="spellEnd"/>
    </w:p>
    <w:p w14:paraId="60A02DAA" w14:textId="5900BDE7" w:rsidR="004517AE" w:rsidRDefault="004517AE" w:rsidP="004517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ature Extraction</w:t>
      </w:r>
    </w:p>
    <w:p w14:paraId="0C8232F8" w14:textId="4C83B642" w:rsidR="004517AE" w:rsidRDefault="004517AE" w:rsidP="004517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t Word Embeddings (NLTK, </w:t>
      </w:r>
      <w:proofErr w:type="spellStart"/>
      <w:r>
        <w:rPr>
          <w:rFonts w:ascii="Times New Roman" w:hAnsi="Times New Roman" w:cs="Times New Roman"/>
          <w:sz w:val="24"/>
          <w:szCs w:val="24"/>
        </w:rPr>
        <w:t>Standfor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LP, spacy, TF-</w:t>
      </w:r>
      <w:proofErr w:type="spellStart"/>
      <w:r>
        <w:rPr>
          <w:rFonts w:ascii="Times New Roman" w:hAnsi="Times New Roman" w:cs="Times New Roman"/>
          <w:sz w:val="24"/>
          <w:szCs w:val="24"/>
        </w:rPr>
        <w:t>iD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tc</w:t>
      </w:r>
      <w:proofErr w:type="spellEnd"/>
      <w:r>
        <w:rPr>
          <w:rFonts w:ascii="Times New Roman" w:hAnsi="Times New Roman" w:cs="Times New Roman"/>
          <w:sz w:val="24"/>
          <w:szCs w:val="24"/>
        </w:rPr>
        <w:t>, …)</w:t>
      </w:r>
    </w:p>
    <w:p w14:paraId="021EED0F" w14:textId="18AF724C" w:rsidR="00F6087D" w:rsidRDefault="004517AE" w:rsidP="00F6087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e</w:t>
      </w:r>
      <w:r w:rsidR="00F6087D">
        <w:rPr>
          <w:rFonts w:ascii="Times New Roman" w:hAnsi="Times New Roman" w:cs="Times New Roman"/>
          <w:sz w:val="24"/>
          <w:szCs w:val="24"/>
        </w:rPr>
        <w:t xml:space="preserve"> (Clustering, word similarity)</w:t>
      </w:r>
    </w:p>
    <w:p w14:paraId="1DC082BC" w14:textId="6AC870E0" w:rsidR="00F6087D" w:rsidRPr="00F6087D" w:rsidRDefault="00F6087D" w:rsidP="00F6087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eck </w:t>
      </w:r>
      <w:r w:rsidRPr="00F6087D">
        <w:rPr>
          <w:rFonts w:ascii="Times New Roman" w:hAnsi="Times New Roman" w:cs="Times New Roman"/>
          <w:b/>
          <w:bCs/>
          <w:sz w:val="24"/>
          <w:szCs w:val="24"/>
        </w:rPr>
        <w:t>POS tags</w:t>
      </w:r>
      <w:r>
        <w:rPr>
          <w:rFonts w:ascii="Times New Roman" w:hAnsi="Times New Roman" w:cs="Times New Roman"/>
          <w:sz w:val="24"/>
          <w:szCs w:val="24"/>
        </w:rPr>
        <w:t>: Take a sample 5 rows of data, tag them yourself, then run POS tag on it to see if the model tag it the way you do</w:t>
      </w:r>
    </w:p>
    <w:p w14:paraId="602EADE2" w14:textId="10518364" w:rsidR="00F6087D" w:rsidRPr="00F6087D" w:rsidRDefault="00F6087D" w:rsidP="00F6087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=&gt; Conclude how does the model perform, can it predict, spam </w:t>
      </w:r>
      <w:proofErr w:type="gramStart"/>
      <w:r>
        <w:rPr>
          <w:rFonts w:ascii="Times New Roman" w:hAnsi="Times New Roman" w:cs="Times New Roman"/>
          <w:sz w:val="24"/>
          <w:szCs w:val="24"/>
        </w:rPr>
        <w:t>email?,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an it group good reviews together?</w:t>
      </w:r>
    </w:p>
    <w:sectPr w:rsidR="00F6087D" w:rsidRPr="00F608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037A68"/>
    <w:multiLevelType w:val="hybridMultilevel"/>
    <w:tmpl w:val="FAFAD206"/>
    <w:lvl w:ilvl="0" w:tplc="503CA030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0B4933"/>
    <w:multiLevelType w:val="hybridMultilevel"/>
    <w:tmpl w:val="52283CC2"/>
    <w:lvl w:ilvl="0" w:tplc="215AF3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NLM0NbEwtjQyNjdV0lEKTi0uzszPAykwrAUAnKympSwAAAA="/>
  </w:docVars>
  <w:rsids>
    <w:rsidRoot w:val="004517AE"/>
    <w:rsid w:val="004517AE"/>
    <w:rsid w:val="009B5592"/>
    <w:rsid w:val="00A63383"/>
    <w:rsid w:val="00F60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BC50C"/>
  <w15:chartTrackingRefBased/>
  <w15:docId w15:val="{C7DA80D7-387F-4227-86E5-55D3356EF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17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ep Vo</dc:creator>
  <cp:keywords/>
  <dc:description/>
  <cp:lastModifiedBy>Hiep Vo</cp:lastModifiedBy>
  <cp:revision>1</cp:revision>
  <dcterms:created xsi:type="dcterms:W3CDTF">2021-09-30T23:09:00Z</dcterms:created>
  <dcterms:modified xsi:type="dcterms:W3CDTF">2021-09-30T23:46:00Z</dcterms:modified>
</cp:coreProperties>
</file>